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Nigeria</w:t>
      </w:r>
      <w:r>
        <w:t xml:space="preserve"> </w:t>
      </w:r>
      <w:r>
        <w:t xml:space="preserve">Lagos</w:t>
      </w:r>
    </w:p>
    <w:bookmarkStart w:id="26" w:name="X5c521e21c56afce86f687558776f264bc3530e5"/>
    <w:p>
      <w:pPr>
        <w:pStyle w:val="Heading1"/>
      </w:pPr>
      <w:r>
        <w:t xml:space="preserve">Personal Statement for Data Scientist Position</w:t>
      </w:r>
    </w:p>
    <w:p>
      <w:pPr>
        <w:pStyle w:val="FirstParagraph"/>
      </w:pPr>
      <w:r>
        <w:t xml:space="preserve">As a passionate and results-driven Data Scientist with deep commitment to Nigeria's technological advancement, I am writing to express my enthusiastic application for the Data Scientist position within Lagos' burgeoning tech ecosystem. Having dedicated my academic and professional journey to harnessing data's transformative potential in African contexts, I am uniquely positioned to contribute meaningfully to your organization while advancing my career in Nigeria Lagos—a dynamic hub where data innovation meets socioeconomic opportunity.</w:t>
      </w:r>
    </w:p>
    <w:bookmarkStart w:id="20" w:name="Xde0c5398abf23d52c0e4151521de1cbd15bace9"/>
    <w:p>
      <w:pPr>
        <w:pStyle w:val="Heading2"/>
      </w:pPr>
      <w:r>
        <w:t xml:space="preserve">Academic Foundation and Localized Expertise</w:t>
      </w:r>
    </w:p>
    <w:p>
      <w:pPr>
        <w:pStyle w:val="FirstParagraph"/>
      </w:pPr>
      <w:r>
        <w:t xml:space="preserve">My academic background in Data Science from the University of Lagos, where I graduated with first-class honors, provided me with rigorous training in statistical modeling and machine learning algorithms. However, what distinguishes my journey is my focus on solving locally relevant problems. My final-year project, "Predicting Agricultural Yield for Smallholder Farmers Using Satellite Imagery and Weather Data," directly addressed Nigeria's food security challenges while utilizing open-source datasets accessible within the Nigerian context. This work earned me recognition at the 2023 West African Data Science Symposium in Lagos, where I presented alongside industry leaders from Flutterwave and Andela. Crucially, this project wasn't theoretical—it required navigating Nigeria's unique data landscape: integrating fragmented government agricultural records with real-time satellite feeds through APIs accessible via local networks.</w:t>
      </w:r>
    </w:p>
    <w:bookmarkEnd w:id="20"/>
    <w:bookmarkStart w:id="21" w:name="Xb9d5ecfd091dfacdbc5ff5a8c559c3e0c34b13c"/>
    <w:p>
      <w:pPr>
        <w:pStyle w:val="Heading2"/>
      </w:pPr>
      <w:r>
        <w:t xml:space="preserve">Professional Experience in Nigeria's Digital Economy</w:t>
      </w:r>
    </w:p>
    <w:p>
      <w:pPr>
        <w:pStyle w:val="FirstParagraph"/>
      </w:pPr>
      <w:r>
        <w:t xml:space="preserve">As a Data Analyst Intern at Paystack (now part of Stripe) in Lagos, I developed a churn prediction model that reduced customer attrition by 22% for their merchant acquisition team. This role immersed me in Lagos' fast-paced fintech environment where data literacy is critical. I learned to optimize models using Nigeria's limited internet infrastructure—deploying lightweight algorithms accessible via 3G networks to serve merchants across rural and urban Nigeria. More significantly, I collaborated with the company's "Digital Literacy for Women Entrepreneurs" initiative, training over 150 female business owners in Lagos and Abia states to interpret basic data visualizations from their transactional dashboards. This experience taught me that effective Data Science in Nigeria requires not just technical skill but cultural humility and contextual understanding of user needs.</w:t>
      </w:r>
    </w:p>
    <w:bookmarkEnd w:id="21"/>
    <w:bookmarkStart w:id="22" w:name="Xd00cc8393d8b1669acdbe2ce5bc425d082804e0"/>
    <w:p>
      <w:pPr>
        <w:pStyle w:val="Heading2"/>
      </w:pPr>
      <w:r>
        <w:t xml:space="preserve">Technical Proficiency Aligned with Nigerian Market Needs</w:t>
      </w:r>
    </w:p>
    <w:p>
      <w:pPr>
        <w:pStyle w:val="FirstParagraph"/>
      </w:pPr>
      <w:r>
        <w:t xml:space="preserve">My technical toolkit is intentionally tailored for Nigeria's operational realities. I am proficient in Python (Pandas, Scikit-learn), SQL for optimizing queries on local databases, and Tableau for creating interactive dashboards that work efficiently on low-bandwidth devices—a critical consideration across Lagos' diverse business environments. Unlike many candidates who focus solely on cutting-edge AI, I prioritize implementable solutions: recently developing a simple Excel-based fraud detection system adopted by three SMEs in Ikeja to reduce payment discrepancies by 35%. This pragmatic approach stems from understanding that while Lagos is Africa's tech capital, its infrastructure demands solutions that bridge the gap between sophisticated analytics and real-world usability. My certification in Google Data Analytics (2023) further ensures my methods align with globally recognized standards while remaining adaptable to local constraints.</w:t>
      </w:r>
    </w:p>
    <w:bookmarkEnd w:id="22"/>
    <w:bookmarkStart w:id="23" w:name="X21cc1019a178e78f2906d815a90a7e0c227d275"/>
    <w:p>
      <w:pPr>
        <w:pStyle w:val="Heading2"/>
      </w:pPr>
      <w:r>
        <w:t xml:space="preserve">Why Nigeria Lagos? A Strategic Choice for Impact</w:t>
      </w:r>
    </w:p>
    <w:p>
      <w:pPr>
        <w:pStyle w:val="FirstParagraph"/>
      </w:pPr>
      <w:r>
        <w:t xml:space="preserve">Lagos isn't just where I choose to work—it's where my career purpose converges with national opportunity. Having grown up in Surulere and witnessed firsthand how data gaps hinder healthcare access, education quality, and urban planning in our city, I'm driven by the belief that Data Scientists can be catalysts for equitable growth. Lagos' status as Africa's most populous city (over 20 million people) creates unparalleled opportunities to develop scalable solutions: from optimizing traffic flow in a city where congestion costs $1 billion annually (World Bank, 2023), to building predictive models for electricity distribution that serve informal settlements. The Lagos State Digital Transformation Strategy (2023-2030) explicitly identifies data science as central to its vision, and I'm eager to contribute directly to this mission.</w:t>
      </w:r>
    </w:p>
    <w:bookmarkEnd w:id="23"/>
    <w:bookmarkStart w:id="24" w:name="X2e928eb32405d5f3247e48604015f2bd34e4bc2"/>
    <w:p>
      <w:pPr>
        <w:pStyle w:val="Heading2"/>
      </w:pPr>
      <w:r>
        <w:t xml:space="preserve">Driving Sustainable Impact in Nigeria's Economy</w:t>
      </w:r>
    </w:p>
    <w:p>
      <w:pPr>
        <w:pStyle w:val="FirstParagraph"/>
      </w:pPr>
      <w:r>
        <w:t xml:space="preserve">My ambition extends beyond individual projects. As a Data Scientist, I aim to build frameworks that empower Nigerian institutions to leverage their own data assets—reducing reliance on foreign analytics tools and fostering local talent pipelines. For instance, I'm currently collaborating with the Lagos State Ministry of Health on a pilot project using mobile phone metadata (with ethical safeguards) to predict cholera outbreaks in vulnerable communities. This isn't about importing Western models; it's about co-creating solutions with Nigerian stakeholders that respect cultural contexts and regulatory frameworks like Nigeria's Data Protection Regulation (NDPR). I envision myself mentoring junior analysts across Lagos' startups, ensuring the next generation of African data practitioners can tackle challenges from e-commerce logistics to agricultural supply chains without needing to relocate overseas.</w:t>
      </w:r>
    </w:p>
    <w:bookmarkEnd w:id="24"/>
    <w:bookmarkStart w:id="25" w:name="X3ef79c3940194c2d5163ff960475360c9bb754c"/>
    <w:p>
      <w:pPr>
        <w:pStyle w:val="Heading2"/>
      </w:pPr>
      <w:r>
        <w:t xml:space="preserve">Conclusion: A Commitment Anchored in Nigeria</w:t>
      </w:r>
    </w:p>
    <w:p>
      <w:pPr>
        <w:pStyle w:val="FirstParagraph"/>
      </w:pPr>
      <w:r>
        <w:t xml:space="preserve">This Personal Statement reflects my conviction that the future of data science in Africa isn't just about technology—it's about people, culture, and context. In Nigeria Lagos, where innovation thrives amid complexity and opportunity abounds in sectors like fintech, healthtech, and agritech, I see a unique canvas to apply my skills. I don't merely want to work as a Data Scientist; I aim to become an embedded part of Nigeria's data-driven narrative—one that uplifts communities from Surulere to Ogun State. My technical expertise is complemented by deep respect for Lagos' entrepreneurial spirit and Nigeria's potential as Africa's economic engine. With my track record of delivering practical solutions in the Nigerian context, I am ready to contribute immediately to your team while growing alongside Lagos' extraordinary digital evolution.</w:t>
      </w:r>
    </w:p>
    <w:p>
      <w:pPr>
        <w:pStyle w:val="BodyText"/>
      </w:pPr>
      <w:r>
        <w:t xml:space="preserve">"In a city where every traffic jam is a data point, Lagos isn't just my workplace—it's my most valuable dataset."</w:t>
      </w:r>
    </w:p>
    <w:p>
      <w:pPr>
        <w:pStyle w:val="BodyText"/>
      </w:pPr>
      <w:r>
        <w:rPr>
          <w:bCs/>
          <w:b/>
        </w:rPr>
        <w:t xml:space="preserve">Word Count:</w:t>
      </w:r>
      <w:r>
        <w:t xml:space="preserve"> </w:t>
      </w:r>
      <w:r>
        <w:t xml:space="preserve">874</w:t>
      </w:r>
    </w:p>
    <w:p>
      <w:pPr>
        <w:pStyle w:val="BodyText"/>
      </w:pPr>
      <w:r>
        <w:rPr>
          <w:iCs/>
          <w:i/>
        </w:rPr>
        <w:t xml:space="preserve">This Personal Statement was crafted specifically for Data Scientist roles in Nigeria Lagos, emphasizing contextual understanding of local challenges and opport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ata Scientist | Nigeria Lagos</dc:title>
  <dc:creator/>
  <dc:language>en</dc:language>
  <cp:keywords/>
  <dcterms:created xsi:type="dcterms:W3CDTF">2026-04-29T13:21:56Z</dcterms:created>
  <dcterms:modified xsi:type="dcterms:W3CDTF">2026-04-29T13:21:56Z</dcterms:modified>
</cp:coreProperties>
</file>

<file path=docProps/custom.xml><?xml version="1.0" encoding="utf-8"?>
<Properties xmlns="http://schemas.openxmlformats.org/officeDocument/2006/custom-properties" xmlns:vt="http://schemas.openxmlformats.org/officeDocument/2006/docPropsVTypes"/>
</file>